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67DFA" w14:textId="77777777" w:rsidR="003C21E0" w:rsidRPr="007A60A6" w:rsidRDefault="003C21E0" w:rsidP="007A60A6">
      <w:pPr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</w:pPr>
      <w:r w:rsidRPr="007A60A6"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  <w:t>City University of Hong Kong</w:t>
      </w:r>
    </w:p>
    <w:p w14:paraId="1DBBBAA3" w14:textId="77777777" w:rsidR="001519CD" w:rsidRPr="007A60A6" w:rsidRDefault="001519CD" w:rsidP="007A60A6">
      <w:pPr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</w:pPr>
      <w:r w:rsidRPr="007A60A6"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  <w:t>College of Liberal Arts and Social Sciences</w:t>
      </w:r>
    </w:p>
    <w:p w14:paraId="45F3B863" w14:textId="77777777" w:rsidR="001519CD" w:rsidRPr="007A60A6" w:rsidRDefault="001519CD" w:rsidP="007A60A6">
      <w:pPr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</w:pPr>
    </w:p>
    <w:p w14:paraId="31F57825" w14:textId="7733823C" w:rsidR="004D7904" w:rsidRPr="007A60A6" w:rsidRDefault="004D7904" w:rsidP="007A60A6">
      <w:pPr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</w:pPr>
      <w:r w:rsidRPr="007A60A6"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  <w:t>New Researcher Award 20</w:t>
      </w:r>
      <w:r w:rsidR="00F224A9" w:rsidRPr="007A60A6"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  <w:t>2</w:t>
      </w:r>
      <w:r w:rsidR="00776C9D"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  <w:t>4</w:t>
      </w:r>
    </w:p>
    <w:p w14:paraId="310EF68A" w14:textId="7093D371" w:rsidR="007A60A6" w:rsidRPr="00A579F5" w:rsidRDefault="007A60A6" w:rsidP="007A60A6">
      <w:pPr>
        <w:pBdr>
          <w:bottom w:val="single" w:sz="4" w:space="1" w:color="auto"/>
        </w:pBd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A60A6">
        <w:rPr>
          <w:rFonts w:ascii="Times New Roman" w:eastAsia="PMingLiU" w:hAnsi="Times New Roman" w:cs="Times New Roman"/>
          <w:b/>
          <w:sz w:val="24"/>
          <w:szCs w:val="24"/>
          <w:lang w:val="en-US" w:eastAsia="zh-CN"/>
        </w:rPr>
        <w:t>Head’s</w:t>
      </w:r>
      <w:bookmarkStart w:id="0" w:name="_GoBack"/>
      <w:bookmarkEnd w:id="0"/>
      <w:r w:rsidRPr="0015710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E691F">
        <w:rPr>
          <w:rFonts w:ascii="Times New Roman" w:hAnsi="Times New Roman" w:cs="Times New Roman"/>
          <w:b/>
          <w:sz w:val="24"/>
          <w:szCs w:val="24"/>
        </w:rPr>
        <w:t xml:space="preserve">Nomination </w:t>
      </w:r>
      <w:r w:rsidRPr="00157101">
        <w:rPr>
          <w:rFonts w:ascii="Times New Roman" w:hAnsi="Times New Roman" w:cs="Times New Roman"/>
          <w:b/>
          <w:sz w:val="24"/>
          <w:szCs w:val="24"/>
        </w:rPr>
        <w:t>Form</w:t>
      </w:r>
    </w:p>
    <w:p w14:paraId="2614D078" w14:textId="77777777" w:rsidR="007A7D85" w:rsidRDefault="007A7D85" w:rsidP="004912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8E5840" w14:textId="77777777" w:rsidR="003C21E0" w:rsidRPr="003C21E0" w:rsidRDefault="003C21E0" w:rsidP="004912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DC3BC1" w14:textId="77777777" w:rsidR="003C21E0" w:rsidRPr="003C21E0" w:rsidRDefault="007E7DD0" w:rsidP="006C34A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would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like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to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nominate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the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following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faculty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member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for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3C21E0" w:rsidRPr="003C21E0">
        <w:rPr>
          <w:rFonts w:ascii="Times New Roman" w:hAnsi="Times New Roman" w:cs="Times New Roman"/>
          <w:sz w:val="24"/>
          <w:szCs w:val="24"/>
        </w:rPr>
        <w:t>the</w:t>
      </w:r>
      <w:r w:rsidR="007C6263">
        <w:rPr>
          <w:rFonts w:ascii="Times New Roman" w:hAnsi="Times New Roman" w:cs="Times New Roman"/>
          <w:sz w:val="24"/>
          <w:szCs w:val="24"/>
        </w:rPr>
        <w:t xml:space="preserve"> </w:t>
      </w:r>
      <w:r w:rsidR="00ED19A4" w:rsidRPr="00ED19A4">
        <w:rPr>
          <w:rFonts w:ascii="Times New Roman" w:hAnsi="Times New Roman" w:cs="Times New Roman"/>
          <w:sz w:val="24"/>
          <w:szCs w:val="24"/>
        </w:rPr>
        <w:t xml:space="preserve">CLASS New Researcher </w:t>
      </w:r>
      <w:r w:rsidR="00955E14">
        <w:rPr>
          <w:rFonts w:ascii="Times New Roman" w:hAnsi="Times New Roman" w:cs="Times New Roman"/>
          <w:sz w:val="24"/>
          <w:szCs w:val="24"/>
        </w:rPr>
        <w:t>Award Scheme</w:t>
      </w:r>
      <w:r w:rsidR="003C21E0" w:rsidRPr="003C21E0">
        <w:rPr>
          <w:rFonts w:ascii="Times New Roman" w:hAnsi="Times New Roman" w:cs="Times New Roman"/>
          <w:sz w:val="24"/>
          <w:szCs w:val="24"/>
        </w:rPr>
        <w:t>:</w:t>
      </w:r>
    </w:p>
    <w:p w14:paraId="6DED5744" w14:textId="77777777" w:rsidR="003C21E0" w:rsidRDefault="003C21E0" w:rsidP="006C34A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7365"/>
      </w:tblGrid>
      <w:tr w:rsidR="007C6263" w14:paraId="371AAAFF" w14:textId="77777777" w:rsidTr="00CC7AFE">
        <w:tc>
          <w:tcPr>
            <w:tcW w:w="1175" w:type="pct"/>
          </w:tcPr>
          <w:p w14:paraId="4539CB28" w14:textId="77777777" w:rsidR="007C6263" w:rsidRDefault="007C6263" w:rsidP="00140F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Name of nominee:</w:t>
            </w:r>
          </w:p>
        </w:tc>
        <w:tc>
          <w:tcPr>
            <w:tcW w:w="3825" w:type="pct"/>
          </w:tcPr>
          <w:p w14:paraId="55339652" w14:textId="77777777" w:rsidR="007C6263" w:rsidRDefault="007C6263" w:rsidP="00140F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6263" w14:paraId="17EE5518" w14:textId="77777777" w:rsidTr="00CC7AFE">
        <w:tc>
          <w:tcPr>
            <w:tcW w:w="1175" w:type="pct"/>
          </w:tcPr>
          <w:p w14:paraId="151EBEFF" w14:textId="77777777" w:rsidR="007C6263" w:rsidRDefault="007C6263" w:rsidP="00140F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825" w:type="pct"/>
          </w:tcPr>
          <w:p w14:paraId="5792059E" w14:textId="77777777" w:rsidR="007C6263" w:rsidRDefault="007C6263" w:rsidP="00140F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6263" w14:paraId="0E867447" w14:textId="77777777" w:rsidTr="00CC7AFE">
        <w:tc>
          <w:tcPr>
            <w:tcW w:w="1175" w:type="pct"/>
          </w:tcPr>
          <w:p w14:paraId="2D433344" w14:textId="77777777" w:rsidR="007C6263" w:rsidRDefault="007C6263" w:rsidP="00140F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825" w:type="pct"/>
          </w:tcPr>
          <w:p w14:paraId="06127E5D" w14:textId="77777777" w:rsidR="007C6263" w:rsidRDefault="007C6263" w:rsidP="00140F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278E00" w14:textId="77777777" w:rsidR="00207235" w:rsidRPr="003C21E0" w:rsidRDefault="00207235" w:rsidP="004912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7F7769" w14:textId="77777777" w:rsidR="003C21E0" w:rsidRPr="007E7DD0" w:rsidRDefault="003C21E0" w:rsidP="0049123D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E7DD0">
        <w:rPr>
          <w:rFonts w:ascii="Times New Roman" w:hAnsi="Times New Roman" w:cs="Times New Roman"/>
          <w:i/>
          <w:sz w:val="24"/>
          <w:szCs w:val="24"/>
        </w:rPr>
        <w:t>Prior consent has been obtained from the nominee.</w:t>
      </w:r>
    </w:p>
    <w:p w14:paraId="6C14AFB7" w14:textId="77777777" w:rsidR="003C21E0" w:rsidRDefault="003C21E0" w:rsidP="004912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A5DEA3" w14:textId="77777777" w:rsidR="007E7DD0" w:rsidRPr="003C21E0" w:rsidRDefault="007E7DD0" w:rsidP="004912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find </w:t>
      </w:r>
      <w:r w:rsidRPr="00BE24ED">
        <w:rPr>
          <w:rFonts w:ascii="Times New Roman" w:hAnsi="Times New Roman" w:cs="Times New Roman"/>
          <w:sz w:val="24"/>
          <w:szCs w:val="24"/>
        </w:rPr>
        <w:t>a brief summary of the nominee's research achievements (</w:t>
      </w:r>
      <w:r w:rsidRPr="00BE24ED">
        <w:rPr>
          <w:rFonts w:ascii="Times New Roman" w:hAnsi="Times New Roman" w:cs="Times New Roman"/>
          <w:i/>
          <w:sz w:val="24"/>
          <w:szCs w:val="24"/>
        </w:rPr>
        <w:t>not exceeding 250 words</w:t>
      </w:r>
      <w:r w:rsidRPr="00BE24ED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628"/>
      </w:tblGrid>
      <w:tr w:rsidR="007C6263" w14:paraId="0D38D650" w14:textId="77777777" w:rsidTr="00CC7AFE">
        <w:trPr>
          <w:trHeight w:val="1417"/>
        </w:trPr>
        <w:tc>
          <w:tcPr>
            <w:tcW w:w="5000" w:type="pct"/>
          </w:tcPr>
          <w:p w14:paraId="4989C091" w14:textId="719F24AC" w:rsidR="007C6263" w:rsidRDefault="007C6263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4ED525" w14:textId="4853AD41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2A7506" w14:textId="70D84763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37837F" w14:textId="50BC7395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AAE9CD" w14:textId="77777777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87D508" w14:textId="77777777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6E4D7B" w14:textId="77777777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5B076E" w14:textId="64047E4D" w:rsidR="006C34A9" w:rsidRDefault="006C34A9" w:rsidP="0049123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8827C40" w14:textId="77777777" w:rsidR="007C6263" w:rsidRDefault="007C6263" w:rsidP="004912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24EB38" w14:textId="77777777" w:rsidR="007C6263" w:rsidRDefault="007C6263" w:rsidP="004912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413"/>
        <w:gridCol w:w="4257"/>
      </w:tblGrid>
      <w:tr w:rsidR="007C6263" w14:paraId="042F76A5" w14:textId="77777777" w:rsidTr="006C34A9">
        <w:trPr>
          <w:trHeight w:val="734"/>
        </w:trPr>
        <w:tc>
          <w:tcPr>
            <w:tcW w:w="1413" w:type="dxa"/>
            <w:vAlign w:val="bottom"/>
          </w:tcPr>
          <w:p w14:paraId="66608966" w14:textId="77777777" w:rsidR="007C6263" w:rsidRDefault="007C6263" w:rsidP="007C62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4257" w:type="dxa"/>
            <w:tcBorders>
              <w:bottom w:val="single" w:sz="4" w:space="0" w:color="auto"/>
            </w:tcBorders>
            <w:vAlign w:val="bottom"/>
          </w:tcPr>
          <w:p w14:paraId="208407E4" w14:textId="72133F81" w:rsidR="007C6263" w:rsidRDefault="007C6263" w:rsidP="007C62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6263" w14:paraId="33B8FE38" w14:textId="77777777" w:rsidTr="006C34A9">
        <w:tc>
          <w:tcPr>
            <w:tcW w:w="1413" w:type="dxa"/>
            <w:vAlign w:val="bottom"/>
          </w:tcPr>
          <w:p w14:paraId="2BE74FFD" w14:textId="77777777" w:rsidR="007C6263" w:rsidRDefault="007C6263" w:rsidP="007C62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7" w:type="dxa"/>
            <w:tcBorders>
              <w:top w:val="single" w:sz="4" w:space="0" w:color="auto"/>
            </w:tcBorders>
            <w:vAlign w:val="bottom"/>
          </w:tcPr>
          <w:p w14:paraId="63F471A7" w14:textId="288D205D" w:rsidR="007C6263" w:rsidRDefault="007C6263" w:rsidP="00E67D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d, </w:t>
            </w: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C34A9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="00DB37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C34A9">
              <w:rPr>
                <w:rFonts w:ascii="Times New Roman" w:hAnsi="Times New Roman" w:cs="Times New Roman"/>
                <w:sz w:val="24"/>
                <w:szCs w:val="24"/>
              </w:rPr>
              <w:t>____</w:t>
            </w:r>
          </w:p>
        </w:tc>
      </w:tr>
      <w:tr w:rsidR="007C6263" w14:paraId="0BF74C5C" w14:textId="77777777" w:rsidTr="006C34A9">
        <w:tc>
          <w:tcPr>
            <w:tcW w:w="1413" w:type="dxa"/>
            <w:vAlign w:val="bottom"/>
          </w:tcPr>
          <w:p w14:paraId="5AFD690F" w14:textId="77777777" w:rsidR="007C6263" w:rsidRDefault="007C6263" w:rsidP="007C62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4257" w:type="dxa"/>
            <w:tcBorders>
              <w:bottom w:val="single" w:sz="4" w:space="0" w:color="auto"/>
            </w:tcBorders>
            <w:vAlign w:val="bottom"/>
          </w:tcPr>
          <w:p w14:paraId="46B43F90" w14:textId="77777777" w:rsidR="007C6263" w:rsidRDefault="007C6263" w:rsidP="007C62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391F1E" w14:textId="77777777" w:rsidR="007C6263" w:rsidRPr="002E6EF3" w:rsidRDefault="007C6263" w:rsidP="0049123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F6B967F" w14:textId="3E6BDA6C" w:rsidR="00C370C1" w:rsidRPr="002E6EF3" w:rsidRDefault="00B86775" w:rsidP="0049123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E6EF3">
        <w:rPr>
          <w:rFonts w:ascii="Times New Roman" w:hAnsi="Times New Roman" w:cs="Times New Roman"/>
          <w:b/>
          <w:i/>
          <w:sz w:val="24"/>
          <w:szCs w:val="24"/>
        </w:rPr>
        <w:t>Note:</w:t>
      </w:r>
      <w:r w:rsidRPr="002E6EF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C21E0" w:rsidRPr="002E6EF3">
        <w:rPr>
          <w:rFonts w:ascii="Times New Roman" w:hAnsi="Times New Roman" w:cs="Times New Roman"/>
          <w:i/>
          <w:sz w:val="24"/>
          <w:szCs w:val="24"/>
        </w:rPr>
        <w:t>Please send the completed nomination form</w:t>
      </w:r>
      <w:r w:rsidRPr="002E6EF3">
        <w:rPr>
          <w:rFonts w:ascii="Times New Roman" w:hAnsi="Times New Roman" w:cs="Times New Roman"/>
          <w:i/>
          <w:sz w:val="24"/>
          <w:szCs w:val="24"/>
        </w:rPr>
        <w:t xml:space="preserve"> together </w:t>
      </w:r>
      <w:r w:rsidR="003C21E0" w:rsidRPr="002E6EF3">
        <w:rPr>
          <w:rFonts w:ascii="Times New Roman" w:hAnsi="Times New Roman" w:cs="Times New Roman"/>
          <w:i/>
          <w:sz w:val="24"/>
          <w:szCs w:val="24"/>
        </w:rPr>
        <w:t xml:space="preserve">with </w:t>
      </w:r>
      <w:r w:rsidR="00B064B6" w:rsidRPr="002E6EF3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="00921190" w:rsidRPr="002E6EF3">
        <w:rPr>
          <w:rFonts w:ascii="Times New Roman" w:hAnsi="Times New Roman" w:cs="Times New Roman"/>
          <w:i/>
          <w:sz w:val="24"/>
          <w:szCs w:val="24"/>
        </w:rPr>
        <w:t>nominee</w:t>
      </w:r>
      <w:r w:rsidR="00B064B6" w:rsidRPr="002E6EF3">
        <w:rPr>
          <w:rFonts w:ascii="Times New Roman" w:hAnsi="Times New Roman" w:cs="Times New Roman"/>
          <w:i/>
          <w:sz w:val="24"/>
          <w:szCs w:val="24"/>
        </w:rPr>
        <w:t xml:space="preserve">’s summary description of </w:t>
      </w:r>
      <w:r w:rsidR="00B00F21" w:rsidRPr="002E6EF3">
        <w:rPr>
          <w:rFonts w:ascii="Times New Roman" w:hAnsi="Times New Roman" w:cs="Times New Roman"/>
          <w:i/>
          <w:sz w:val="24"/>
          <w:szCs w:val="24"/>
        </w:rPr>
        <w:t>his/her research</w:t>
      </w:r>
      <w:r w:rsidR="00B064B6" w:rsidRPr="002E6EF3">
        <w:rPr>
          <w:rFonts w:ascii="Times New Roman" w:hAnsi="Times New Roman" w:cs="Times New Roman"/>
          <w:i/>
          <w:sz w:val="24"/>
          <w:szCs w:val="24"/>
        </w:rPr>
        <w:t xml:space="preserve"> work </w:t>
      </w:r>
      <w:r w:rsidR="001519CD" w:rsidRPr="002E6EF3">
        <w:rPr>
          <w:rFonts w:ascii="Times New Roman" w:hAnsi="Times New Roman" w:cs="Times New Roman"/>
          <w:i/>
          <w:sz w:val="24"/>
          <w:szCs w:val="24"/>
        </w:rPr>
        <w:t>(maximum 5 pages)</w:t>
      </w:r>
      <w:r w:rsidR="003C21E0" w:rsidRPr="002E6EF3">
        <w:rPr>
          <w:rFonts w:ascii="Times New Roman" w:hAnsi="Times New Roman" w:cs="Times New Roman"/>
          <w:i/>
          <w:sz w:val="24"/>
          <w:szCs w:val="24"/>
        </w:rPr>
        <w:t>, to</w:t>
      </w:r>
      <w:r w:rsidR="00470398" w:rsidRPr="002E6EF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519CD" w:rsidRPr="002E6EF3">
        <w:rPr>
          <w:rFonts w:ascii="Times New Roman" w:hAnsi="Times New Roman" w:cs="Times New Roman"/>
          <w:i/>
          <w:sz w:val="24"/>
          <w:szCs w:val="24"/>
        </w:rPr>
        <w:t xml:space="preserve">CLASS </w:t>
      </w:r>
      <w:r w:rsidR="003C21E0" w:rsidRPr="002E6EF3">
        <w:rPr>
          <w:rFonts w:ascii="Times New Roman" w:hAnsi="Times New Roman" w:cs="Times New Roman"/>
          <w:i/>
          <w:sz w:val="24"/>
          <w:szCs w:val="24"/>
        </w:rPr>
        <w:t>by</w:t>
      </w:r>
      <w:r w:rsidR="007C6263" w:rsidRPr="002E6EF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C21E0" w:rsidRPr="002E6EF3">
        <w:rPr>
          <w:rFonts w:ascii="Times New Roman" w:hAnsi="Times New Roman" w:cs="Times New Roman"/>
          <w:i/>
          <w:sz w:val="24"/>
          <w:szCs w:val="24"/>
        </w:rPr>
        <w:t xml:space="preserve">email </w:t>
      </w:r>
      <w:r w:rsidR="00B064B6" w:rsidRPr="002E6EF3">
        <w:rPr>
          <w:rFonts w:ascii="Times New Roman" w:hAnsi="Times New Roman" w:cs="Times New Roman"/>
          <w:i/>
          <w:sz w:val="24"/>
          <w:szCs w:val="24"/>
        </w:rPr>
        <w:t xml:space="preserve">to </w:t>
      </w:r>
      <w:hyperlink r:id="rId6" w:history="1">
        <w:r w:rsidR="007A7D85" w:rsidRPr="002E6EF3">
          <w:rPr>
            <w:rStyle w:val="Hyperlink"/>
            <w:rFonts w:ascii="Times New Roman" w:hAnsi="Times New Roman" w:cs="Times New Roman"/>
            <w:i/>
            <w:sz w:val="24"/>
            <w:szCs w:val="24"/>
          </w:rPr>
          <w:t>chpgrd@cityu.edu.hk</w:t>
        </w:r>
      </w:hyperlink>
      <w:r w:rsidR="00B54063" w:rsidRPr="002E6EF3">
        <w:rPr>
          <w:rFonts w:ascii="Times New Roman" w:hAnsi="Times New Roman" w:cs="Times New Roman"/>
          <w:i/>
        </w:rPr>
        <w:t xml:space="preserve"> </w:t>
      </w:r>
      <w:r w:rsidR="001519CD" w:rsidRPr="002E6EF3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on or before </w:t>
      </w:r>
      <w:r w:rsidR="00CE4149" w:rsidRPr="002E6EF3">
        <w:rPr>
          <w:rFonts w:ascii="Times New Roman" w:hAnsi="Times New Roman" w:cs="Times New Roman"/>
          <w:b/>
          <w:i/>
          <w:sz w:val="24"/>
          <w:szCs w:val="24"/>
          <w:u w:val="single"/>
        </w:rPr>
        <w:t>1</w:t>
      </w:r>
      <w:r w:rsidR="00776C9D" w:rsidRPr="002E6EF3">
        <w:rPr>
          <w:rFonts w:ascii="Times New Roman" w:hAnsi="Times New Roman" w:cs="Times New Roman"/>
          <w:b/>
          <w:i/>
          <w:sz w:val="24"/>
          <w:szCs w:val="24"/>
          <w:u w:val="single"/>
        </w:rPr>
        <w:t>2</w:t>
      </w:r>
      <w:r w:rsidR="00D9625F" w:rsidRPr="002E6EF3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January 202</w:t>
      </w:r>
      <w:r w:rsidR="00776C9D" w:rsidRPr="002E6EF3">
        <w:rPr>
          <w:rFonts w:ascii="Times New Roman" w:hAnsi="Times New Roman" w:cs="Times New Roman"/>
          <w:b/>
          <w:i/>
          <w:sz w:val="24"/>
          <w:szCs w:val="24"/>
          <w:u w:val="single"/>
        </w:rPr>
        <w:t>4</w:t>
      </w:r>
      <w:r w:rsidR="007A7D85" w:rsidRPr="002E6EF3">
        <w:rPr>
          <w:rFonts w:ascii="Times New Roman" w:hAnsi="Times New Roman" w:cs="Times New Roman"/>
          <w:i/>
          <w:sz w:val="24"/>
          <w:szCs w:val="24"/>
        </w:rPr>
        <w:t>.</w:t>
      </w:r>
    </w:p>
    <w:p w14:paraId="2D793C63" w14:textId="77777777" w:rsidR="007A7D85" w:rsidRPr="002E6EF3" w:rsidRDefault="007A7D85" w:rsidP="0049123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F0E68ED" w14:textId="00AD7A61" w:rsidR="00E002A6" w:rsidRPr="002E6EF3" w:rsidRDefault="002E6EF3" w:rsidP="0049123D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4"/>
        </w:rPr>
      </w:pPr>
      <w:r w:rsidRPr="002E6EF3">
        <w:rPr>
          <w:rFonts w:ascii="Times New Roman" w:hAnsi="Times New Roman" w:cs="Times New Roman"/>
          <w:i/>
          <w:sz w:val="20"/>
          <w:szCs w:val="24"/>
        </w:rPr>
        <w:t>(</w:t>
      </w:r>
      <w:r w:rsidR="00776C9D" w:rsidRPr="002E6EF3">
        <w:rPr>
          <w:rFonts w:ascii="Times New Roman" w:hAnsi="Times New Roman" w:cs="Times New Roman"/>
          <w:i/>
          <w:sz w:val="20"/>
          <w:szCs w:val="24"/>
        </w:rPr>
        <w:t>November</w:t>
      </w:r>
      <w:r w:rsidR="007A7D85" w:rsidRPr="002E6EF3">
        <w:rPr>
          <w:rFonts w:ascii="Times New Roman" w:hAnsi="Times New Roman" w:cs="Times New Roman"/>
          <w:i/>
          <w:sz w:val="20"/>
          <w:szCs w:val="24"/>
        </w:rPr>
        <w:t xml:space="preserve"> 20</w:t>
      </w:r>
      <w:r w:rsidR="00202C6F" w:rsidRPr="002E6EF3">
        <w:rPr>
          <w:rFonts w:ascii="Times New Roman" w:hAnsi="Times New Roman" w:cs="Times New Roman"/>
          <w:i/>
          <w:sz w:val="20"/>
          <w:szCs w:val="24"/>
        </w:rPr>
        <w:t>2</w:t>
      </w:r>
      <w:r w:rsidR="00776C9D" w:rsidRPr="002E6EF3">
        <w:rPr>
          <w:rFonts w:ascii="Times New Roman" w:hAnsi="Times New Roman" w:cs="Times New Roman"/>
          <w:i/>
          <w:sz w:val="20"/>
          <w:szCs w:val="24"/>
        </w:rPr>
        <w:t>3</w:t>
      </w:r>
      <w:r w:rsidRPr="002E6EF3">
        <w:rPr>
          <w:rFonts w:ascii="Times New Roman" w:hAnsi="Times New Roman" w:cs="Times New Roman"/>
          <w:i/>
          <w:sz w:val="20"/>
          <w:szCs w:val="24"/>
        </w:rPr>
        <w:t>)</w:t>
      </w:r>
    </w:p>
    <w:sectPr w:rsidR="00E002A6" w:rsidRPr="002E6EF3" w:rsidSect="007A60A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09FE4A" w14:textId="77777777" w:rsidR="002F1954" w:rsidRDefault="002F1954" w:rsidP="003A3F9A">
      <w:pPr>
        <w:spacing w:after="0" w:line="240" w:lineRule="auto"/>
      </w:pPr>
      <w:r>
        <w:separator/>
      </w:r>
    </w:p>
  </w:endnote>
  <w:endnote w:type="continuationSeparator" w:id="0">
    <w:p w14:paraId="5FEC6E7F" w14:textId="77777777" w:rsidR="002F1954" w:rsidRDefault="002F1954" w:rsidP="003A3F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DC001A" w14:textId="77777777" w:rsidR="002F1954" w:rsidRDefault="002F1954" w:rsidP="003A3F9A">
      <w:pPr>
        <w:spacing w:after="0" w:line="240" w:lineRule="auto"/>
      </w:pPr>
      <w:r>
        <w:separator/>
      </w:r>
    </w:p>
  </w:footnote>
  <w:footnote w:type="continuationSeparator" w:id="0">
    <w:p w14:paraId="35D9A387" w14:textId="77777777" w:rsidR="002F1954" w:rsidRDefault="002F1954" w:rsidP="003A3F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DMzMjI3MTeyNDRR0lEKTi0uzszPAykwqgUA814/7iwAAAA="/>
  </w:docVars>
  <w:rsids>
    <w:rsidRoot w:val="003C21E0"/>
    <w:rsid w:val="00050ACB"/>
    <w:rsid w:val="00052FA2"/>
    <w:rsid w:val="000F6F85"/>
    <w:rsid w:val="00123A6F"/>
    <w:rsid w:val="00140FFE"/>
    <w:rsid w:val="001519CD"/>
    <w:rsid w:val="00157101"/>
    <w:rsid w:val="00184D13"/>
    <w:rsid w:val="001879B2"/>
    <w:rsid w:val="001D497A"/>
    <w:rsid w:val="001D4B59"/>
    <w:rsid w:val="001F0B63"/>
    <w:rsid w:val="00202C6F"/>
    <w:rsid w:val="00203EED"/>
    <w:rsid w:val="00207235"/>
    <w:rsid w:val="00211115"/>
    <w:rsid w:val="002141D5"/>
    <w:rsid w:val="00276D71"/>
    <w:rsid w:val="002C5239"/>
    <w:rsid w:val="002D31C4"/>
    <w:rsid w:val="002E6EF3"/>
    <w:rsid w:val="002F1954"/>
    <w:rsid w:val="00317032"/>
    <w:rsid w:val="00381DB3"/>
    <w:rsid w:val="003A3F9A"/>
    <w:rsid w:val="003C21E0"/>
    <w:rsid w:val="003D3513"/>
    <w:rsid w:val="00432DEB"/>
    <w:rsid w:val="00470398"/>
    <w:rsid w:val="0047370D"/>
    <w:rsid w:val="0049123D"/>
    <w:rsid w:val="004B7E91"/>
    <w:rsid w:val="004D7904"/>
    <w:rsid w:val="004F30E2"/>
    <w:rsid w:val="005115EE"/>
    <w:rsid w:val="0054524B"/>
    <w:rsid w:val="00554B86"/>
    <w:rsid w:val="005C754E"/>
    <w:rsid w:val="005D6CE2"/>
    <w:rsid w:val="00633571"/>
    <w:rsid w:val="006506A2"/>
    <w:rsid w:val="006A2BE2"/>
    <w:rsid w:val="006C34A9"/>
    <w:rsid w:val="006D75D2"/>
    <w:rsid w:val="007607E1"/>
    <w:rsid w:val="00776C9D"/>
    <w:rsid w:val="007A60A6"/>
    <w:rsid w:val="007A7D85"/>
    <w:rsid w:val="007C5BB9"/>
    <w:rsid w:val="007C6263"/>
    <w:rsid w:val="007D1D6D"/>
    <w:rsid w:val="007E691F"/>
    <w:rsid w:val="007E7DD0"/>
    <w:rsid w:val="0082266A"/>
    <w:rsid w:val="00857A4B"/>
    <w:rsid w:val="00863214"/>
    <w:rsid w:val="008670B6"/>
    <w:rsid w:val="00877BE0"/>
    <w:rsid w:val="00891728"/>
    <w:rsid w:val="008B6FA2"/>
    <w:rsid w:val="008C7B56"/>
    <w:rsid w:val="008D7910"/>
    <w:rsid w:val="008F434A"/>
    <w:rsid w:val="0090087D"/>
    <w:rsid w:val="00921190"/>
    <w:rsid w:val="00955E14"/>
    <w:rsid w:val="009D4D23"/>
    <w:rsid w:val="009D62DD"/>
    <w:rsid w:val="00A311B4"/>
    <w:rsid w:val="00A31A03"/>
    <w:rsid w:val="00A579F5"/>
    <w:rsid w:val="00A9045F"/>
    <w:rsid w:val="00AC344D"/>
    <w:rsid w:val="00B00F21"/>
    <w:rsid w:val="00B02EA2"/>
    <w:rsid w:val="00B064B6"/>
    <w:rsid w:val="00B07024"/>
    <w:rsid w:val="00B157D8"/>
    <w:rsid w:val="00B5017F"/>
    <w:rsid w:val="00B54063"/>
    <w:rsid w:val="00B71DA3"/>
    <w:rsid w:val="00B86775"/>
    <w:rsid w:val="00BA7C10"/>
    <w:rsid w:val="00BC43A8"/>
    <w:rsid w:val="00C41E33"/>
    <w:rsid w:val="00C57C09"/>
    <w:rsid w:val="00CA1A28"/>
    <w:rsid w:val="00CA6C68"/>
    <w:rsid w:val="00CC7AFE"/>
    <w:rsid w:val="00CD111C"/>
    <w:rsid w:val="00CE4149"/>
    <w:rsid w:val="00CF2BF8"/>
    <w:rsid w:val="00D64893"/>
    <w:rsid w:val="00D7156D"/>
    <w:rsid w:val="00D91F4F"/>
    <w:rsid w:val="00D9625F"/>
    <w:rsid w:val="00DB37EC"/>
    <w:rsid w:val="00E002A6"/>
    <w:rsid w:val="00E66CAF"/>
    <w:rsid w:val="00E67D60"/>
    <w:rsid w:val="00ED0A2F"/>
    <w:rsid w:val="00ED19A4"/>
    <w:rsid w:val="00F224A9"/>
    <w:rsid w:val="00F35248"/>
    <w:rsid w:val="00F87AC0"/>
    <w:rsid w:val="00FC7F60"/>
    <w:rsid w:val="00FD3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7E94735A"/>
  <w15:docId w15:val="{63746CDA-E098-40DA-969A-784C6D4A1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72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039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F9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F9A"/>
  </w:style>
  <w:style w:type="paragraph" w:styleId="Footer">
    <w:name w:val="footer"/>
    <w:basedOn w:val="Normal"/>
    <w:link w:val="FooterChar"/>
    <w:uiPriority w:val="99"/>
    <w:unhideWhenUsed/>
    <w:rsid w:val="003A3F9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F9A"/>
  </w:style>
  <w:style w:type="paragraph" w:styleId="BalloonText">
    <w:name w:val="Balloon Text"/>
    <w:basedOn w:val="Normal"/>
    <w:link w:val="BalloonTextChar"/>
    <w:uiPriority w:val="99"/>
    <w:semiHidden/>
    <w:unhideWhenUsed/>
    <w:rsid w:val="007E7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DD0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C7B5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77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pgrd@cityu.edu.h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Choy</dc:creator>
  <cp:lastModifiedBy>Miss Suk Yan HEUNG</cp:lastModifiedBy>
  <cp:revision>35</cp:revision>
  <cp:lastPrinted>2015-11-03T02:20:00Z</cp:lastPrinted>
  <dcterms:created xsi:type="dcterms:W3CDTF">2019-01-07T08:05:00Z</dcterms:created>
  <dcterms:modified xsi:type="dcterms:W3CDTF">2023-10-10T10:00:00Z</dcterms:modified>
</cp:coreProperties>
</file>